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CCB91" w14:textId="2CE583D0" w:rsidR="00E22ABE" w:rsidRPr="00356F96" w:rsidRDefault="00E22ABE" w:rsidP="00E22AB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  <w:bookmarkStart w:id="0" w:name="_Toc137491818"/>
      <w:r w:rsidRPr="00356F96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 xml:space="preserve">EDUNET FOUNDATION-Class Exercise </w:t>
      </w:r>
      <w:r w:rsidR="00D11852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Notebook</w:t>
      </w:r>
    </w:p>
    <w:p w14:paraId="142A595D" w14:textId="77777777" w:rsidR="00E22ABE" w:rsidRPr="00356F96" w:rsidRDefault="00E22ABE" w:rsidP="00E22ABE">
      <w:pPr>
        <w:rPr>
          <w:rFonts w:ascii="Arial" w:hAnsi="Arial" w:cs="Arial"/>
          <w:b/>
          <w:bCs/>
          <w:sz w:val="32"/>
          <w:szCs w:val="32"/>
        </w:rPr>
      </w:pPr>
    </w:p>
    <w:p w14:paraId="2DEDC57F" w14:textId="67FEE3F8" w:rsidR="00E22ABE" w:rsidRPr="00E22ABE" w:rsidRDefault="00E22ABE" w:rsidP="00E22ABE">
      <w:pPr>
        <w:pStyle w:val="HTMLPreformatted"/>
        <w:rPr>
          <w:rFonts w:ascii="Arial" w:eastAsia="MS Gothic" w:hAnsi="Arial" w:cs="Gautami"/>
          <w:b/>
          <w:color w:val="0070C0"/>
          <w:sz w:val="32"/>
          <w:szCs w:val="26"/>
          <w:lang w:bidi="ar-SA"/>
        </w:rPr>
      </w:pPr>
      <w:r w:rsidRPr="00356F96">
        <w:rPr>
          <w:rFonts w:ascii="Arial" w:hAnsi="Arial" w:cs="Arial"/>
          <w:b/>
          <w:bCs/>
          <w:color w:val="000000"/>
          <w:sz w:val="32"/>
          <w:szCs w:val="32"/>
        </w:rPr>
        <w:t>LAB 1 –</w:t>
      </w:r>
      <w:r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  <w:r w:rsidRPr="00E22ABE">
        <w:rPr>
          <w:rFonts w:ascii="Arial" w:hAnsi="Arial" w:cs="Arial"/>
          <w:b/>
          <w:bCs/>
          <w:color w:val="000000"/>
          <w:sz w:val="32"/>
          <w:szCs w:val="32"/>
        </w:rPr>
        <w:t>Transferring IOT Data to Cloud Services</w:t>
      </w:r>
      <w:bookmarkEnd w:id="0"/>
    </w:p>
    <w:p w14:paraId="15BE6A83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</w:pPr>
    </w:p>
    <w:p w14:paraId="4508E11B" w14:textId="5A158C15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 xml:space="preserve">Step 1: 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Create an account</w:t>
      </w:r>
    </w:p>
    <w:p w14:paraId="00B0A786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mc:AlternateContent>
          <mc:Choice Requires="wps">
            <w:drawing>
              <wp:inline distT="0" distB="0" distL="0" distR="0" wp14:anchorId="10AB098C" wp14:editId="0C9A082B">
                <wp:extent cx="5732145" cy="10160"/>
                <wp:effectExtent l="0" t="0" r="0" b="0"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1560" cy="936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w14:anchorId="39013A1D" id="Rectangle 216" o:spid="_x0000_s1026" style="width:451.35pt;height: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f3icAEAAOACAAAOAAAAZHJzL2Uyb0RvYy54bWysUsFu2zAMvQ/YPwi6L0patN2MOD2s6C5D&#10;W6DrByiyFAuQRIHU4uTvSylZ0na3YT7QJEU+8T1qebuLQWwtkofUy8VsLoVNBgafNr18+XX/5asU&#10;VHQadIBke7m3JG9Xnz8tp9zZCxghDBYFgyTqptzLsZTcKUVmtFHTDLJNfOgAoy4c4kYNqCdGj0Fd&#10;zOfXagIcMoKxRJy9OxzKVcN3zpry6BzZIkIvebbSLDa7rlatlrrboM6jN8cx9D9MEbVPfOkJ6k4X&#10;LX6j/wsqeoNA4MrMQFTgnDe2cWA2i/kHNs+jzrZxYXEon2Si/wdrHrbP+QlZhilTR+xWFjuHsf55&#10;PrFrYu1PYtldEYaTVzeXi6tr1tTw2bdL9hhEnXszUvlhIYrq9BJ5FU0hvf1J5VD6p6ReRRD8cO9D&#10;aAFu1t8Diq2ua2vfEf1dWUi1OEFtOyDWjDozqd4ahn0j2PIsY5vyuPK6p7dx6z4/zNUrAAAA//8D&#10;AFBLAwQUAAYACAAAACEAjQDXsNoAAAADAQAADwAAAGRycy9kb3ducmV2LnhtbEyPwU7DMBBE70j8&#10;g7VI3KhNBKVN41QUiSMSLRzozYm3SdR4HWy3DXw9Sy9wGWk1o5m3xXJ0vThiiJ0nDbcTBQKp9raj&#10;RsP72/PNDERMhqzpPaGGL4ywLC8vCpNbf6I1HjepEVxCMTca2pSGXMpYt+hMnPgBib2dD84kPkMj&#10;bTAnLne9zJSaSmc64oXWDPjUYr3fHJyG1Xy2+ny9o5fvdbXF7Ue1v8+C0vr6anxcgEg4pr8w/OIz&#10;OpTMVPkD2Sh6DfxIOit7c5U9gKg4NAVZFvI/e/kDAAD//wMAUEsBAi0AFAAGAAgAAAAhALaDOJL+&#10;AAAA4QEAABMAAAAAAAAAAAAAAAAAAAAAAFtDb250ZW50X1R5cGVzXS54bWxQSwECLQAUAAYACAAA&#10;ACEAOP0h/9YAAACUAQAACwAAAAAAAAAAAAAAAAAvAQAAX3JlbHMvLnJlbHNQSwECLQAUAAYACAAA&#10;ACEAhTH94nABAADgAgAADgAAAAAAAAAAAAAAAAAuAgAAZHJzL2Uyb0RvYy54bWxQSwECLQAUAAYA&#10;CAAAACEAjQDXsNoAAAADAQAADwAAAAAAAAAAAAAAAADKAwAAZHJzL2Rvd25yZXYueG1sUEsFBgAA&#10;AAAEAAQA8wAAANEEAAAAAA==&#10;" fillcolor="black" stroked="f">
                <w10:anchorlock/>
              </v:rect>
            </w:pict>
          </mc:Fallback>
        </mc:AlternateContent>
      </w:r>
    </w:p>
    <w:p w14:paraId="14176393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First of all, you will need to set up your Cumulocity environment (server).</w:t>
      </w:r>
    </w:p>
    <w:p w14:paraId="6053B21A" w14:textId="77777777" w:rsidR="00E22ABE" w:rsidRPr="00E22ABE" w:rsidRDefault="00000000" w:rsidP="00E22ABE">
      <w:pPr>
        <w:numPr>
          <w:ilvl w:val="0"/>
          <w:numId w:val="1"/>
        </w:num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hyperlink r:id="rId5" w:anchor="_blank" w:history="1">
        <w:r w:rsidR="00E22ABE" w:rsidRPr="00E22ABE">
          <w:rPr>
            <w:rFonts w:ascii="Arial" w:eastAsia="Calibri" w:hAnsi="Arial" w:cs="Gautami"/>
            <w:b/>
            <w:bCs/>
            <w:color w:val="0563C1"/>
            <w:kern w:val="0"/>
            <w:sz w:val="24"/>
            <w:szCs w:val="22"/>
            <w:u w:val="single"/>
            <w:lang w:bidi="ar-SA"/>
            <w14:ligatures w14:val="none"/>
          </w:rPr>
          <w:t>Register an account</w:t>
        </w:r>
      </w:hyperlink>
      <w:r w:rsidR="00E22ABE"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 on Cumulocity.</w:t>
      </w:r>
    </w:p>
    <w:p w14:paraId="05E48187" w14:textId="77777777" w:rsidR="00E22ABE" w:rsidRPr="00E22ABE" w:rsidRDefault="00E22ABE" w:rsidP="00E22ABE">
      <w:pPr>
        <w:numPr>
          <w:ilvl w:val="0"/>
          <w:numId w:val="1"/>
        </w:num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Wait a few minutes after the registration, open your email account and look for an email with the subject 'Welcome to Cumulocity IoT'. Open it and 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click 'Login to Cumulocity IoT'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.</w:t>
      </w:r>
    </w:p>
    <w:p w14:paraId="2A49CD65" w14:textId="77777777" w:rsidR="00E22ABE" w:rsidRPr="00E22ABE" w:rsidRDefault="00E22ABE" w:rsidP="00E22ABE">
      <w:pPr>
        <w:suppressAutoHyphens/>
        <w:spacing w:line="276" w:lineRule="auto"/>
        <w:ind w:left="720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br/>
      </w: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0C3817F7" wp14:editId="5EFC1700">
            <wp:extent cx="5236845" cy="1924050"/>
            <wp:effectExtent l="0" t="0" r="1905" b="0"/>
            <wp:docPr id="217" name="Picture 217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Image111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84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95BC1" w14:textId="77777777" w:rsidR="00E22ABE" w:rsidRPr="00E22ABE" w:rsidRDefault="00E22ABE" w:rsidP="00E22ABE">
      <w:pPr>
        <w:suppressAutoHyphens/>
        <w:spacing w:line="276" w:lineRule="auto"/>
        <w:ind w:left="720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3B21E091" w14:textId="77777777" w:rsidR="00E22ABE" w:rsidRPr="00E22ABE" w:rsidRDefault="00E22ABE" w:rsidP="00E22ABE">
      <w:pPr>
        <w:numPr>
          <w:ilvl w:val="0"/>
          <w:numId w:val="1"/>
        </w:num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Upon a successful login you should be redirected to the 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Cumulocity Cockpit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.</w:t>
      </w:r>
    </w:p>
    <w:p w14:paraId="1DB0F26B" w14:textId="77777777" w:rsidR="00E22ABE" w:rsidRPr="00E22ABE" w:rsidRDefault="00E22ABE" w:rsidP="00E22ABE">
      <w:pPr>
        <w:suppressAutoHyphens/>
        <w:spacing w:line="276" w:lineRule="auto"/>
        <w:ind w:left="720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br/>
      </w: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080B44A7" wp14:editId="239D704F">
            <wp:extent cx="5006340" cy="2679450"/>
            <wp:effectExtent l="0" t="0" r="3810" b="6985"/>
            <wp:docPr id="218" name="Picture 218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Image112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506" cy="2680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0C13F" w14:textId="77777777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3D126794" w14:textId="618F49F2" w:rsidR="00E22ABE" w:rsidRPr="00E22ABE" w:rsidRDefault="00E22ABE" w:rsidP="00E22ABE">
      <w:pPr>
        <w:suppressAutoHyphens/>
        <w:spacing w:line="276" w:lineRule="auto"/>
        <w:jc w:val="both"/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</w:pPr>
      <w:r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 xml:space="preserve">Step 2: 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Connecting Smartphone Sensor Data to Cloud</w:t>
      </w:r>
    </w:p>
    <w:p w14:paraId="061C5C81" w14:textId="77777777" w:rsidR="00E22ABE" w:rsidRPr="00E22ABE" w:rsidRDefault="00E22ABE" w:rsidP="00E22ABE">
      <w:pPr>
        <w:numPr>
          <w:ilvl w:val="0"/>
          <w:numId w:val="2"/>
        </w:num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On a desktop or laptop computer, open a web browser and log in to your Cumulocity IoT tenant. From the Cockpit application, click 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Connect Smartphone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 in the right drawer or in the Welcome widget.</w:t>
      </w:r>
    </w:p>
    <w:p w14:paraId="09157C23" w14:textId="77777777" w:rsidR="00E22ABE" w:rsidRPr="00E22ABE" w:rsidRDefault="00E22ABE" w:rsidP="00E22ABE">
      <w:pPr>
        <w:suppressAutoHyphens/>
        <w:spacing w:line="276" w:lineRule="auto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70160B9C" wp14:editId="18C85696">
            <wp:extent cx="5731510" cy="1176020"/>
            <wp:effectExtent l="0" t="0" r="0" b="0"/>
            <wp:docPr id="219" name="Picture 219" descr="Cockpit 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Image113" descr="Cockpit application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7F1D5" w14:textId="77777777" w:rsidR="00E22ABE" w:rsidRPr="00E22ABE" w:rsidRDefault="00E22ABE" w:rsidP="00E22ABE">
      <w:pPr>
        <w:suppressAutoHyphens/>
        <w:spacing w:line="276" w:lineRule="auto"/>
        <w:ind w:left="720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1B1524D0" w14:textId="5114AA8B" w:rsidR="00E22ABE" w:rsidRPr="00E22ABE" w:rsidRDefault="00E22ABE" w:rsidP="00E22ABE">
      <w:pPr>
        <w:numPr>
          <w:ilvl w:val="0"/>
          <w:numId w:val="2"/>
        </w:num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Follow the instructions in the wizard, ensuring that the app is installed on the smartphone.</w:t>
      </w:r>
    </w:p>
    <w:p w14:paraId="15320E64" w14:textId="77777777" w:rsidR="00E22ABE" w:rsidRPr="00E22ABE" w:rsidRDefault="00E22ABE" w:rsidP="00E22ABE">
      <w:pPr>
        <w:suppressAutoHyphens/>
        <w:spacing w:line="276" w:lineRule="auto"/>
        <w:jc w:val="center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noProof/>
          <w:color w:val="2B579A"/>
          <w:kern w:val="0"/>
          <w:sz w:val="24"/>
          <w:szCs w:val="22"/>
          <w:shd w:val="clear" w:color="auto" w:fill="E6E6E6"/>
          <w:lang w:bidi="ar-SA"/>
          <w14:ligatures w14:val="none"/>
        </w:rPr>
        <w:drawing>
          <wp:inline distT="0" distB="0" distL="0" distR="0" wp14:anchorId="58AE7628" wp14:editId="37F7C92E">
            <wp:extent cx="5731510" cy="2361565"/>
            <wp:effectExtent l="0" t="0" r="0" b="0"/>
            <wp:docPr id="220" name="Picture 220" descr="QR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Image114" descr="QR cod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6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EC91A" w14:textId="77777777" w:rsidR="00E22ABE" w:rsidRPr="00E22ABE" w:rsidRDefault="00E22ABE" w:rsidP="00E22ABE">
      <w:pPr>
        <w:suppressAutoHyphens/>
        <w:spacing w:line="276" w:lineRule="auto"/>
        <w:ind w:left="720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</w:p>
    <w:p w14:paraId="1B55BBD2" w14:textId="77777777" w:rsidR="00E22ABE" w:rsidRPr="00E22ABE" w:rsidRDefault="00E22ABE" w:rsidP="00E22ABE">
      <w:pPr>
        <w:numPr>
          <w:ilvl w:val="0"/>
          <w:numId w:val="2"/>
        </w:num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From your smartphone, launch the app and tap 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Connect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 in the top right corner of the screen. </w:t>
      </w:r>
    </w:p>
    <w:p w14:paraId="431324CE" w14:textId="77777777" w:rsidR="00E22ABE" w:rsidRPr="00E22ABE" w:rsidRDefault="00E22ABE" w:rsidP="00E22ABE">
      <w:pPr>
        <w:numPr>
          <w:ilvl w:val="0"/>
          <w:numId w:val="2"/>
        </w:num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Grant access to your camera if the app asks you for permission.</w:t>
      </w:r>
    </w:p>
    <w:p w14:paraId="5077D18B" w14:textId="77777777" w:rsidR="00E22ABE" w:rsidRPr="00E22ABE" w:rsidRDefault="00E22ABE" w:rsidP="00E22ABE">
      <w:pPr>
        <w:numPr>
          <w:ilvl w:val="0"/>
          <w:numId w:val="2"/>
        </w:num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Scan the QR code shown on your PC’s web browser. If you can’t scan the QR code, tap 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Manual registration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 on your smartphone and fill in the details at the right side of the wizard screen.</w:t>
      </w:r>
    </w:p>
    <w:p w14:paraId="1FAEB21E" w14:textId="77777777" w:rsidR="00E22ABE" w:rsidRPr="00E22ABE" w:rsidRDefault="00E22ABE" w:rsidP="00E22ABE">
      <w:pPr>
        <w:numPr>
          <w:ilvl w:val="0"/>
          <w:numId w:val="2"/>
        </w:numPr>
        <w:suppressAutoHyphens/>
        <w:spacing w:line="276" w:lineRule="auto"/>
        <w:jc w:val="both"/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Back on your smartphone, tap 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Done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. Sensor measurements are sent to the server. They can be viewed in the device’s dashboard.</w:t>
      </w:r>
    </w:p>
    <w:p w14:paraId="3244E187" w14:textId="480E73B6" w:rsidR="00D11852" w:rsidRDefault="00E22ABE" w:rsidP="00EB1BE5">
      <w:pPr>
        <w:suppressAutoHyphens/>
        <w:spacing w:line="276" w:lineRule="auto"/>
        <w:jc w:val="both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lastRenderedPageBreak/>
        <w:t>When using the 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Connect Smartphone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 wizard for device registration, your smartphone is automatically registered by Cumulocity IoT and assigned to the “Phones” group. Tap </w:t>
      </w:r>
      <w:r w:rsidRPr="00E22ABE">
        <w:rPr>
          <w:rFonts w:ascii="Arial" w:eastAsia="Calibri" w:hAnsi="Arial" w:cs="Gautami"/>
          <w:b/>
          <w:bCs/>
          <w:color w:val="000000"/>
          <w:kern w:val="0"/>
          <w:sz w:val="24"/>
          <w:szCs w:val="22"/>
          <w:lang w:bidi="ar-SA"/>
          <w14:ligatures w14:val="none"/>
        </w:rPr>
        <w:t>Done</w:t>
      </w:r>
      <w:r w:rsidRPr="00E22ABE">
        <w:rPr>
          <w:rFonts w:ascii="Arial" w:eastAsia="Calibri" w:hAnsi="Arial" w:cs="Gautami"/>
          <w:color w:val="000000"/>
          <w:kern w:val="0"/>
          <w:sz w:val="24"/>
          <w:szCs w:val="22"/>
          <w:lang w:bidi="ar-SA"/>
          <w14:ligatures w14:val="none"/>
        </w:rPr>
        <w:t> on your smartphone to return to the main screen.</w:t>
      </w:r>
    </w:p>
    <w:sectPr w:rsidR="00D1185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576CAF"/>
    <w:multiLevelType w:val="multilevel"/>
    <w:tmpl w:val="7BB0990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5A04947"/>
    <w:multiLevelType w:val="multilevel"/>
    <w:tmpl w:val="CB2E4CC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600651796">
    <w:abstractNumId w:val="0"/>
  </w:num>
  <w:num w:numId="2" w16cid:durableId="1527218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NDczMjS1tDS3MDdS0lEKTi0uzszPAykwrgUA5nENnSwAAAA="/>
  </w:docVars>
  <w:rsids>
    <w:rsidRoot w:val="00E22ABE"/>
    <w:rsid w:val="005F3FEA"/>
    <w:rsid w:val="00615999"/>
    <w:rsid w:val="00D11852"/>
    <w:rsid w:val="00E22ABE"/>
    <w:rsid w:val="00EB1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E3D9"/>
  <w15:chartTrackingRefBased/>
  <w15:docId w15:val="{BDEB51B1-901B-4081-BB44-A49469DCF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E22A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22ABE"/>
    <w:rPr>
      <w:rFonts w:ascii="Courier New" w:eastAsia="Times New Roman" w:hAnsi="Courier New" w:cs="Courier New"/>
      <w:kern w:val="0"/>
      <w:sz w:val="2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teltonika-networks.com/index.php?title=File:Networking_rutos_configuration_examples_cumulocity_2.png&amp;filetimestamp=20200721080654&amp;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iki.teltonika-networks.com/index.php?title=File:Networking_rutos_configuration_examples_cumulocity_1.png&amp;filetimestamp=20200721072015&amp;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signup.softwareag.cloud/" TargetMode="Externa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wakar Gautam</dc:creator>
  <cp:keywords/>
  <dc:description/>
  <cp:lastModifiedBy>Diwakar Gautam</cp:lastModifiedBy>
  <cp:revision>3</cp:revision>
  <dcterms:created xsi:type="dcterms:W3CDTF">2023-08-31T11:20:00Z</dcterms:created>
  <dcterms:modified xsi:type="dcterms:W3CDTF">2023-08-31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97fa0a161c6f539f0c8492a7090eb1fe14ce92309256069fc4b92ecf1b99df</vt:lpwstr>
  </property>
</Properties>
</file>